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5A32" w14:textId="77777777" w:rsidR="008759CB" w:rsidRDefault="00917785">
      <w:pPr>
        <w:jc w:val="center"/>
        <w:rPr>
          <w:b/>
          <w:sz w:val="32"/>
        </w:rPr>
      </w:pPr>
      <w:r>
        <w:rPr>
          <w:b/>
          <w:sz w:val="32"/>
        </w:rPr>
        <w:t>Fluency Review Template</w:t>
      </w:r>
    </w:p>
    <w:p w14:paraId="78CE2D37" w14:textId="77777777" w:rsidR="008759CB" w:rsidRDefault="008759CB"/>
    <w:p w14:paraId="18A99D54" w14:textId="77777777" w:rsidR="008759CB" w:rsidRDefault="00917785">
      <w:r>
        <w:rPr>
          <w:b/>
          <w:sz w:val="28"/>
        </w:rPr>
        <w:t>Name:</w:t>
      </w:r>
      <w:r>
        <w:rPr>
          <w:sz w:val="28"/>
        </w:rPr>
        <w:t xml:space="preserve"> Stettsen Olsen</w:t>
      </w:r>
    </w:p>
    <w:p w14:paraId="3E056D37" w14:textId="30B22D76" w:rsidR="008759CB" w:rsidRDefault="00917785">
      <w:r>
        <w:rPr>
          <w:b/>
          <w:sz w:val="28"/>
        </w:rPr>
        <w:t>Date:</w:t>
      </w:r>
      <w:r>
        <w:rPr>
          <w:sz w:val="28"/>
        </w:rPr>
        <w:t xml:space="preserve"> </w:t>
      </w:r>
      <w:r w:rsidR="00835FFF">
        <w:rPr>
          <w:sz w:val="28"/>
        </w:rPr>
        <w:t>November 20</w:t>
      </w:r>
      <w:r>
        <w:rPr>
          <w:sz w:val="28"/>
        </w:rPr>
        <w:t>, 2018</w:t>
      </w:r>
      <w:bookmarkStart w:id="0" w:name="_GoBack"/>
      <w:bookmarkEnd w:id="0"/>
    </w:p>
    <w:p w14:paraId="713BBEAE" w14:textId="7C59070E" w:rsidR="008759CB" w:rsidRDefault="00917785">
      <w:r>
        <w:rPr>
          <w:b/>
          <w:sz w:val="28"/>
        </w:rPr>
        <w:t>Week:</w:t>
      </w:r>
      <w:r>
        <w:rPr>
          <w:sz w:val="28"/>
        </w:rPr>
        <w:t xml:space="preserve"> 0</w:t>
      </w:r>
      <w:r w:rsidR="00157CD6">
        <w:rPr>
          <w:sz w:val="28"/>
        </w:rPr>
        <w:t>7</w:t>
      </w:r>
    </w:p>
    <w:p w14:paraId="1C0F020A" w14:textId="77777777" w:rsidR="008759CB" w:rsidRDefault="008759CB"/>
    <w:p w14:paraId="06CDF19C" w14:textId="77777777" w:rsidR="008759CB" w:rsidRDefault="008759CB"/>
    <w:p w14:paraId="25BA9516" w14:textId="017308D0" w:rsidR="008759CB" w:rsidRDefault="00917785">
      <w:r>
        <w:rPr>
          <w:b/>
          <w:sz w:val="28"/>
        </w:rPr>
        <w:t>Coding Topic:</w:t>
      </w:r>
      <w:r>
        <w:rPr>
          <w:sz w:val="28"/>
        </w:rPr>
        <w:t xml:space="preserve"> </w:t>
      </w:r>
      <w:r w:rsidR="00A33389" w:rsidRPr="00A33389">
        <w:rPr>
          <w:sz w:val="28"/>
        </w:rPr>
        <w:t>CSS3</w:t>
      </w:r>
      <w:r w:rsidR="00A33389">
        <w:rPr>
          <w:sz w:val="28"/>
        </w:rPr>
        <w:t xml:space="preserve"> </w:t>
      </w:r>
      <w:r w:rsidR="00A33389" w:rsidRPr="00A33389">
        <w:rPr>
          <w:sz w:val="28"/>
        </w:rPr>
        <w:t>Transforms</w:t>
      </w:r>
    </w:p>
    <w:p w14:paraId="01F6354D" w14:textId="003321C4" w:rsidR="008759CB" w:rsidRDefault="00917785">
      <w:r>
        <w:rPr>
          <w:b/>
          <w:sz w:val="28"/>
        </w:rPr>
        <w:t>Description of Understanding:</w:t>
      </w:r>
      <w:r>
        <w:rPr>
          <w:sz w:val="28"/>
        </w:rPr>
        <w:t xml:space="preserve"> </w:t>
      </w:r>
      <w:bookmarkStart w:id="1" w:name="OLE_LINK1"/>
      <w:r w:rsidR="006D6263">
        <w:rPr>
          <w:sz w:val="28"/>
        </w:rPr>
        <w:t>Transforms</w:t>
      </w:r>
      <w:r w:rsidR="00894CF3">
        <w:rPr>
          <w:sz w:val="28"/>
        </w:rPr>
        <w:t xml:space="preserve"> allow properties of an element to be </w:t>
      </w:r>
      <w:r w:rsidR="006D6263">
        <w:rPr>
          <w:sz w:val="28"/>
        </w:rPr>
        <w:t xml:space="preserve">skewed, </w:t>
      </w:r>
      <w:r w:rsidR="00894CF3">
        <w:rPr>
          <w:sz w:val="28"/>
        </w:rPr>
        <w:t>scaled</w:t>
      </w:r>
      <w:r w:rsidR="006D6263">
        <w:rPr>
          <w:sz w:val="28"/>
        </w:rPr>
        <w:t>, rotated and more</w:t>
      </w:r>
      <w:r w:rsidR="00894CF3">
        <w:rPr>
          <w:sz w:val="28"/>
        </w:rPr>
        <w:t xml:space="preserve">. </w:t>
      </w:r>
      <w:r w:rsidR="008C4835">
        <w:rPr>
          <w:sz w:val="28"/>
        </w:rPr>
        <w:t>JavaScript events can be used to change CSS properties and trigger the CSS animation, transition, or transformation.</w:t>
      </w:r>
      <w:bookmarkEnd w:id="1"/>
    </w:p>
    <w:p w14:paraId="5D678950" w14:textId="77777777" w:rsidR="008759CB" w:rsidRDefault="008759CB"/>
    <w:p w14:paraId="25E9B06B" w14:textId="147121EB" w:rsidR="00835FFF" w:rsidRDefault="00917785">
      <w:r>
        <w:rPr>
          <w:b/>
          <w:sz w:val="28"/>
        </w:rPr>
        <w:t xml:space="preserve">Teaching Video: </w:t>
      </w:r>
      <w:hyperlink r:id="rId4" w:history="1">
        <w:r w:rsidR="00835FFF" w:rsidRPr="00215704">
          <w:rPr>
            <w:rStyle w:val="Hyperlink"/>
          </w:rPr>
          <w:t>https://youtu.be/ZgGMyUxTi-I</w:t>
        </w:r>
      </w:hyperlink>
    </w:p>
    <w:p w14:paraId="2120CD51" w14:textId="31625F2B" w:rsidR="008759CB" w:rsidRDefault="00917785">
      <w:r>
        <w:rPr>
          <w:b/>
          <w:sz w:val="28"/>
        </w:rPr>
        <w:t>Starting at:</w:t>
      </w:r>
      <w:r>
        <w:rPr>
          <w:sz w:val="28"/>
        </w:rPr>
        <w:t xml:space="preserve"> 0:00</w:t>
      </w:r>
    </w:p>
    <w:p w14:paraId="0271718C" w14:textId="4BA20683" w:rsidR="008759CB" w:rsidRDefault="00917785">
      <w:r>
        <w:rPr>
          <w:b/>
          <w:sz w:val="28"/>
        </w:rPr>
        <w:t>Also Integrated with:</w:t>
      </w:r>
      <w:r>
        <w:rPr>
          <w:sz w:val="28"/>
        </w:rPr>
        <w:t xml:space="preserve"> </w:t>
      </w:r>
      <w:r w:rsidR="008C4835">
        <w:rPr>
          <w:sz w:val="28"/>
        </w:rPr>
        <w:t>JavaScript</w:t>
      </w:r>
    </w:p>
    <w:p w14:paraId="551DC886" w14:textId="77777777" w:rsidR="008759CB" w:rsidRDefault="008759CB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1586"/>
        <w:gridCol w:w="4653"/>
        <w:gridCol w:w="1881"/>
        <w:gridCol w:w="1230"/>
      </w:tblGrid>
      <w:tr w:rsidR="00295507" w14:paraId="64BBB98D" w14:textId="77777777">
        <w:tc>
          <w:tcPr>
            <w:tcW w:w="2309" w:type="dxa"/>
            <w:shd w:val="clear" w:color="auto" w:fill="D9D9D9" w:themeFill="background1" w:themeFillShade="D9"/>
            <w:tcMar>
              <w:left w:w="108" w:type="dxa"/>
            </w:tcMar>
          </w:tcPr>
          <w:p w14:paraId="72A28D27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3512" w:type="dxa"/>
            <w:shd w:val="clear" w:color="auto" w:fill="D9D9D9" w:themeFill="background1" w:themeFillShade="D9"/>
            <w:tcMar>
              <w:left w:w="108" w:type="dxa"/>
            </w:tcMar>
          </w:tcPr>
          <w:p w14:paraId="610E0528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Git Link</w:t>
            </w:r>
          </w:p>
        </w:tc>
        <w:tc>
          <w:tcPr>
            <w:tcW w:w="1943" w:type="dxa"/>
            <w:shd w:val="clear" w:color="auto" w:fill="D9D9D9" w:themeFill="background1" w:themeFillShade="D9"/>
            <w:tcMar>
              <w:left w:w="108" w:type="dxa"/>
            </w:tcMar>
          </w:tcPr>
          <w:p w14:paraId="71E8B043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What should I be looking for?</w:t>
            </w:r>
          </w:p>
        </w:tc>
        <w:tc>
          <w:tcPr>
            <w:tcW w:w="1585" w:type="dxa"/>
            <w:shd w:val="clear" w:color="auto" w:fill="D9D9D9" w:themeFill="background1" w:themeFillShade="D9"/>
            <w:tcMar>
              <w:left w:w="108" w:type="dxa"/>
            </w:tcMar>
          </w:tcPr>
          <w:p w14:paraId="06BEE74A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Sandbox or Your code?</w:t>
            </w:r>
          </w:p>
        </w:tc>
      </w:tr>
      <w:tr w:rsidR="00295507" w14:paraId="6F390E02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0CA54DB" w14:textId="77777777" w:rsidR="008759CB" w:rsidRDefault="00917785">
            <w:r>
              <w:t>CIT Fluency Portfolio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3D2607FC" w14:textId="77777777" w:rsidR="008759CB" w:rsidRDefault="00917785">
            <w:r>
              <w:t>http://stettsenolsencit.gq/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770D31C0" w14:textId="20EADCA0" w:rsidR="008759CB" w:rsidRDefault="008C4835">
            <w:r w:rsidRPr="008C4835">
              <w:t xml:space="preserve">Transforms </w:t>
            </w:r>
            <w:r w:rsidR="00917785">
              <w:t>section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03A7F78" w14:textId="77777777" w:rsidR="008759CB" w:rsidRDefault="00917785">
            <w:r>
              <w:t>mine</w:t>
            </w:r>
          </w:p>
        </w:tc>
      </w:tr>
      <w:tr w:rsidR="00295507" w14:paraId="1DE7C71F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7ADB66BF" w14:textId="77777777" w:rsidR="008759CB" w:rsidRDefault="00917785">
            <w:r>
              <w:t>Index.html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4E01AFB0" w14:textId="59A0C2AC" w:rsidR="008759CB" w:rsidRDefault="00835FFF">
            <w:r w:rsidRPr="00835FFF">
              <w:t>https://github.com/olsen-stettsen/olsen-stettsen.github.io/tree/master/12Transforms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31BDC7FB" w14:textId="77777777" w:rsidR="008759CB" w:rsidRDefault="00917785">
            <w:r>
              <w:t>HTML/JavaScript Code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8ADC83E" w14:textId="77777777" w:rsidR="008759CB" w:rsidRDefault="00917785">
            <w:r>
              <w:t>mine</w:t>
            </w:r>
          </w:p>
        </w:tc>
      </w:tr>
      <w:tr w:rsidR="00295507" w14:paraId="7F4827A6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5FCEA682" w14:textId="77777777" w:rsidR="008759CB" w:rsidRDefault="008759CB"/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15D6B68D" w14:textId="77777777" w:rsidR="008759CB" w:rsidRDefault="008759CB"/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6925F339" w14:textId="77777777" w:rsidR="008759CB" w:rsidRDefault="008759CB"/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6FF0ADCB" w14:textId="77777777" w:rsidR="008759CB" w:rsidRDefault="008759CB"/>
        </w:tc>
      </w:tr>
    </w:tbl>
    <w:p w14:paraId="0E260285" w14:textId="77777777" w:rsidR="008759CB" w:rsidRDefault="008759CB">
      <w:pPr>
        <w:rPr>
          <w:sz w:val="28"/>
        </w:rPr>
      </w:pPr>
    </w:p>
    <w:p w14:paraId="633B5B7E" w14:textId="77777777" w:rsidR="008759CB" w:rsidRDefault="008759CB"/>
    <w:p w14:paraId="7731CCEF" w14:textId="77777777" w:rsidR="008759CB" w:rsidRDefault="008759CB"/>
    <w:sectPr w:rsidR="008759CB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CJTC3MLCzNLIyMTCyUdpeDU4uLM/DyQAvNaAB4iK9QsAAAA"/>
  </w:docVars>
  <w:rsids>
    <w:rsidRoot w:val="008759CB"/>
    <w:rsid w:val="00157CD6"/>
    <w:rsid w:val="002106F3"/>
    <w:rsid w:val="00295507"/>
    <w:rsid w:val="003C29A7"/>
    <w:rsid w:val="00425382"/>
    <w:rsid w:val="00475431"/>
    <w:rsid w:val="004B6212"/>
    <w:rsid w:val="00532630"/>
    <w:rsid w:val="00583B83"/>
    <w:rsid w:val="00583FB4"/>
    <w:rsid w:val="006405B0"/>
    <w:rsid w:val="006D6263"/>
    <w:rsid w:val="007C2BDA"/>
    <w:rsid w:val="00835FFF"/>
    <w:rsid w:val="00845A28"/>
    <w:rsid w:val="008759CB"/>
    <w:rsid w:val="00894CF3"/>
    <w:rsid w:val="008C4835"/>
    <w:rsid w:val="00917785"/>
    <w:rsid w:val="00A33389"/>
    <w:rsid w:val="00B33877"/>
    <w:rsid w:val="00C334C4"/>
    <w:rsid w:val="00C95826"/>
    <w:rsid w:val="00DB2FCF"/>
    <w:rsid w:val="00DB741A"/>
    <w:rsid w:val="00EB0986"/>
    <w:rsid w:val="00F96F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86ED2"/>
  <w15:docId w15:val="{5058920D-5025-4047-8ABC-5AEF00B2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table" w:styleId="TableGrid">
    <w:name w:val="Table Grid"/>
    <w:basedOn w:val="TableNormal"/>
    <w:uiPriority w:val="39"/>
    <w:rsid w:val="00477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35F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835F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8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2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56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ZgGMyUxTi-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12</Words>
  <Characters>64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Stettsen Olsen</cp:lastModifiedBy>
  <cp:revision>13</cp:revision>
  <dcterms:created xsi:type="dcterms:W3CDTF">2018-10-30T05:49:00Z</dcterms:created>
  <dcterms:modified xsi:type="dcterms:W3CDTF">2018-11-21T05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